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DB6FEC" w14:textId="14724FFC" w:rsidR="00000000" w:rsidRPr="00472D6B" w:rsidRDefault="0017669E" w:rsidP="00472D6B">
      <w:pPr>
        <w:pStyle w:val="Title"/>
        <w:jc w:val="center"/>
        <w:rPr>
          <w:rStyle w:val="IntenseEmphasis"/>
        </w:rPr>
      </w:pPr>
      <w:r w:rsidRPr="00472D6B">
        <w:rPr>
          <w:rStyle w:val="IntenseEmphasis"/>
        </w:rPr>
        <w:t xml:space="preserve">Interview </w:t>
      </w:r>
      <w:r w:rsidR="007C74F2">
        <w:rPr>
          <w:rStyle w:val="IntenseEmphasis"/>
        </w:rPr>
        <w:t>Guide</w:t>
      </w:r>
      <w:r w:rsidRPr="00472D6B">
        <w:rPr>
          <w:rStyle w:val="IntenseEmphasis"/>
        </w:rPr>
        <w:t xml:space="preserve"> </w:t>
      </w:r>
    </w:p>
    <w:p w14:paraId="2F56A629" w14:textId="2A314F6F" w:rsidR="001C1769" w:rsidRDefault="001C1769" w:rsidP="001C1769">
      <w:pPr>
        <w:jc w:val="center"/>
        <w:rPr>
          <w:u w:val="single"/>
        </w:rPr>
      </w:pPr>
    </w:p>
    <w:p w14:paraId="40C11550" w14:textId="5EA00B7D" w:rsidR="001C1769" w:rsidRDefault="001C1769" w:rsidP="001C1769">
      <w:pPr>
        <w:rPr>
          <w:u w:val="single"/>
        </w:rPr>
      </w:pPr>
      <w:r>
        <w:rPr>
          <w:u w:val="single"/>
        </w:rPr>
        <w:t xml:space="preserve">Introduction: </w:t>
      </w:r>
    </w:p>
    <w:p w14:paraId="3CE5B0DF" w14:textId="52BF3B85" w:rsidR="001C1769" w:rsidRDefault="001C1769" w:rsidP="001C1769">
      <w:pPr>
        <w:rPr>
          <w:u w:val="single"/>
        </w:rPr>
      </w:pPr>
    </w:p>
    <w:p w14:paraId="7C9B0E30" w14:textId="78B22505" w:rsidR="001C1769" w:rsidRDefault="001C1769" w:rsidP="001C1769">
      <w:r w:rsidRPr="001C1769">
        <w:t xml:space="preserve">Thank you for agreeing to take part in this study. </w:t>
      </w:r>
      <w:r w:rsidR="00291B18">
        <w:t xml:space="preserve">My name is Freya Harding I am studying to be a doctor and have taken a year out of my medical degree to study a </w:t>
      </w:r>
      <w:r w:rsidR="00826D85">
        <w:t>master’s</w:t>
      </w:r>
      <w:r w:rsidR="00291B18">
        <w:t xml:space="preserve"> degree in Global Health. </w:t>
      </w:r>
      <w:r w:rsidRPr="001C1769">
        <w:t xml:space="preserve">I have </w:t>
      </w:r>
      <w:r w:rsidR="00B82F4F">
        <w:t xml:space="preserve">some </w:t>
      </w:r>
      <w:r w:rsidR="00C604AB">
        <w:t>questions I would like to ask</w:t>
      </w:r>
      <w:r w:rsidR="00826D85">
        <w:t xml:space="preserve"> you,</w:t>
      </w:r>
      <w:r w:rsidR="00C604AB">
        <w:t xml:space="preserve"> </w:t>
      </w:r>
      <w:r w:rsidR="00826D85">
        <w:t>t</w:t>
      </w:r>
      <w:r w:rsidRPr="001C1769">
        <w:t xml:space="preserve">he questions I ask may vary depending on your answers and I may ask </w:t>
      </w:r>
      <w:r w:rsidR="00B82F4F">
        <w:t xml:space="preserve">questions </w:t>
      </w:r>
      <w:r w:rsidR="00B82F4F" w:rsidRPr="001C1769">
        <w:t>to follow</w:t>
      </w:r>
      <w:r w:rsidRPr="001C1769">
        <w:t xml:space="preserve"> up</w:t>
      </w:r>
      <w:r>
        <w:t xml:space="preserve"> from the a</w:t>
      </w:r>
      <w:r w:rsidRPr="001C1769">
        <w:t xml:space="preserve">nswers </w:t>
      </w:r>
      <w:r>
        <w:t xml:space="preserve">you give me. </w:t>
      </w:r>
      <w:r w:rsidR="00004AA6">
        <w:t xml:space="preserve">Before I begin the </w:t>
      </w:r>
      <w:r w:rsidR="00CE0CCC">
        <w:t>questioning,</w:t>
      </w:r>
      <w:r w:rsidR="00004AA6">
        <w:t xml:space="preserve"> I would like to confirm that you understand what the study is for and that you consent to taking part. </w:t>
      </w:r>
      <w:r w:rsidR="00A85B04">
        <w:t>I would also like to reiterate that you can stop this interview at any time, without giving a reason. You may also ask to not answer a question or a particular topic without giving a reason. The question</w:t>
      </w:r>
      <w:r w:rsidR="00826D85">
        <w:t>’s</w:t>
      </w:r>
      <w:r w:rsidR="00A85B04">
        <w:t xml:space="preserve"> in the interview are not meant to upset you, so if they do please tell me and the interview will be stopped. </w:t>
      </w:r>
    </w:p>
    <w:p w14:paraId="5AD80025" w14:textId="0961D548" w:rsidR="00DA2BDB" w:rsidRDefault="00DA2BDB" w:rsidP="001C1769"/>
    <w:p w14:paraId="7135EB11" w14:textId="77777777" w:rsidR="00D8503E" w:rsidRDefault="00D8503E" w:rsidP="00D8503E">
      <w:r>
        <w:t xml:space="preserve">Could you tell me generally about your pregnancy, birth and postnatal time? </w:t>
      </w:r>
    </w:p>
    <w:p w14:paraId="6BC2953D" w14:textId="77777777" w:rsidR="005B4B23" w:rsidRDefault="005B4B23" w:rsidP="001C1769"/>
    <w:p w14:paraId="3208EE00" w14:textId="1C70F468" w:rsidR="001C1769" w:rsidRPr="00472D6B" w:rsidRDefault="00B82F4F" w:rsidP="001C1769">
      <w:pPr>
        <w:rPr>
          <w:sz w:val="28"/>
          <w:szCs w:val="28"/>
          <w:u w:val="single"/>
        </w:rPr>
      </w:pPr>
      <w:r w:rsidRPr="00472D6B">
        <w:rPr>
          <w:sz w:val="28"/>
          <w:szCs w:val="28"/>
          <w:u w:val="single"/>
        </w:rPr>
        <w:t xml:space="preserve">Theme – Social Support </w:t>
      </w:r>
    </w:p>
    <w:p w14:paraId="6261BA92" w14:textId="7069059B" w:rsidR="004C44A6" w:rsidRDefault="004C44A6" w:rsidP="001C1769"/>
    <w:p w14:paraId="7F869ECD" w14:textId="68D44A27" w:rsidR="00B82F4F" w:rsidRDefault="00B82F4F" w:rsidP="001C1769">
      <w:r>
        <w:t>Can you describe the social support you have</w:t>
      </w:r>
      <w:r w:rsidR="004C44A6">
        <w:t>?</w:t>
      </w:r>
      <w:r>
        <w:t xml:space="preserve">  This can include family, friends, antenatal groups, baby groups. </w:t>
      </w:r>
    </w:p>
    <w:p w14:paraId="402103EE" w14:textId="4DA0A1BE" w:rsidR="00B82F4F" w:rsidRDefault="00B82F4F" w:rsidP="001C1769"/>
    <w:p w14:paraId="2669DF86" w14:textId="371A97E8" w:rsidR="00B82F4F" w:rsidRDefault="00004AA6" w:rsidP="001C1769">
      <w:r>
        <w:t xml:space="preserve">Can you explain how </w:t>
      </w:r>
      <w:r w:rsidR="00E92980">
        <w:t xml:space="preserve">your social support has been affected by COVID-19? </w:t>
      </w:r>
    </w:p>
    <w:p w14:paraId="20BBFF33" w14:textId="673A18D3" w:rsidR="00E92980" w:rsidRDefault="00E92980" w:rsidP="001C1769"/>
    <w:p w14:paraId="3AD73390" w14:textId="18AF6280" w:rsidR="00E92980" w:rsidRDefault="00E92980" w:rsidP="00472D6B">
      <w:pPr>
        <w:pStyle w:val="ListParagraph"/>
        <w:numPr>
          <w:ilvl w:val="0"/>
          <w:numId w:val="3"/>
        </w:numPr>
      </w:pPr>
      <w:r>
        <w:t xml:space="preserve">Can you tell me about how you used online methods to stay connected with your social support networks?  </w:t>
      </w:r>
    </w:p>
    <w:p w14:paraId="72EA8BBB" w14:textId="77777777" w:rsidR="00B9777C" w:rsidRDefault="00B9777C" w:rsidP="001C1769"/>
    <w:p w14:paraId="3F4C458B" w14:textId="124271A2" w:rsidR="00877BF9" w:rsidRDefault="00877BF9" w:rsidP="001C1769">
      <w:r>
        <w:t>What are your thoughts on pregnant women being in the shielding category at the beginning of the pandemic?</w:t>
      </w:r>
    </w:p>
    <w:p w14:paraId="683F04DC" w14:textId="4064B75B" w:rsidR="00004AA6" w:rsidRDefault="00004AA6" w:rsidP="001C1769"/>
    <w:p w14:paraId="2CF1EAA2" w14:textId="3BA6FBAD" w:rsidR="00B82F4F" w:rsidRDefault="00004AA6" w:rsidP="001C1769">
      <w:r>
        <w:t xml:space="preserve">Can you tell me about how this pregnancy has been different from your previous pregnancies? </w:t>
      </w:r>
      <w:r w:rsidR="00B82F4F">
        <w:t xml:space="preserve"> </w:t>
      </w:r>
    </w:p>
    <w:p w14:paraId="2FFDEEA2" w14:textId="546981F7" w:rsidR="00B82F4F" w:rsidRDefault="00B82F4F" w:rsidP="001C1769"/>
    <w:p w14:paraId="0B462F21" w14:textId="565C391A" w:rsidR="00E92980" w:rsidRDefault="00004AA6" w:rsidP="001C1769">
      <w:r>
        <w:t>Can you tell me about your experience</w:t>
      </w:r>
      <w:r w:rsidR="00877BF9">
        <w:t>s</w:t>
      </w:r>
      <w:r>
        <w:t xml:space="preserve"> of antenatal classes? </w:t>
      </w:r>
    </w:p>
    <w:p w14:paraId="70988168" w14:textId="098C0EA8" w:rsidR="00E92980" w:rsidRDefault="00E92980" w:rsidP="00E92980"/>
    <w:p w14:paraId="5D1AFD40" w14:textId="35C5A7B4" w:rsidR="00E92980" w:rsidRDefault="00E92980" w:rsidP="00472D6B">
      <w:pPr>
        <w:pStyle w:val="ListParagraph"/>
        <w:numPr>
          <w:ilvl w:val="0"/>
          <w:numId w:val="2"/>
        </w:numPr>
      </w:pPr>
      <w:r>
        <w:t xml:space="preserve">Can you tell me about your experience of online antenatal classes? </w:t>
      </w:r>
    </w:p>
    <w:p w14:paraId="69003AB5" w14:textId="03D4E9CC" w:rsidR="00173F39" w:rsidRDefault="00173F39" w:rsidP="001C1769"/>
    <w:p w14:paraId="1A19EA4A" w14:textId="00906119" w:rsidR="00173F39" w:rsidRDefault="00173F39" w:rsidP="001C1769">
      <w:r>
        <w:t xml:space="preserve">Can you tell me about the changes to your work as a result of COVID-19 and explain what you felt about this in terms of your pregnancy? </w:t>
      </w:r>
    </w:p>
    <w:p w14:paraId="3DE9BB2C" w14:textId="77777777" w:rsidR="00472D6B" w:rsidRDefault="00472D6B" w:rsidP="001C1769"/>
    <w:p w14:paraId="7DAF6566" w14:textId="52A9E5CB" w:rsidR="00173F39" w:rsidRDefault="00173F39" w:rsidP="00472D6B">
      <w:pPr>
        <w:pStyle w:val="ListParagraph"/>
        <w:numPr>
          <w:ilvl w:val="0"/>
          <w:numId w:val="2"/>
        </w:numPr>
      </w:pPr>
      <w:r>
        <w:t>Can you tell me about specific changes made</w:t>
      </w:r>
      <w:r w:rsidR="00877BF9">
        <w:t xml:space="preserve"> to your work</w:t>
      </w:r>
      <w:r>
        <w:t xml:space="preserve"> due to your pregnancy? </w:t>
      </w:r>
    </w:p>
    <w:p w14:paraId="1B0E2F7D" w14:textId="15F7BCEA" w:rsidR="00173F39" w:rsidRDefault="00173F39" w:rsidP="00472D6B"/>
    <w:p w14:paraId="1E4E93B7" w14:textId="0532F69E" w:rsidR="00173F39" w:rsidRDefault="00173F39" w:rsidP="00173F39"/>
    <w:p w14:paraId="0F2BC1F3" w14:textId="77777777" w:rsidR="00173F39" w:rsidRDefault="00173F39" w:rsidP="00173F39"/>
    <w:p w14:paraId="6899D44B" w14:textId="707235C2" w:rsidR="00D42E2E" w:rsidRDefault="00D42E2E" w:rsidP="001C1769"/>
    <w:p w14:paraId="68853E9F" w14:textId="5BE9A706" w:rsidR="00D42E2E" w:rsidRPr="0017669E" w:rsidRDefault="00D42E2E" w:rsidP="001C1769">
      <w:pPr>
        <w:rPr>
          <w:b/>
          <w:bCs/>
        </w:rPr>
      </w:pPr>
      <w:r w:rsidRPr="0017669E">
        <w:rPr>
          <w:b/>
          <w:bCs/>
        </w:rPr>
        <w:t xml:space="preserve">Women who have given birth: </w:t>
      </w:r>
    </w:p>
    <w:p w14:paraId="06DDB208" w14:textId="77777777" w:rsidR="004C44A6" w:rsidRDefault="004C44A6" w:rsidP="001C1769"/>
    <w:p w14:paraId="483F6B7B" w14:textId="1D70CA24" w:rsidR="00E92980" w:rsidRDefault="00292F7E" w:rsidP="00292F7E">
      <w:r>
        <w:t>C</w:t>
      </w:r>
      <w:r w:rsidR="00E92980">
        <w:t xml:space="preserve">an you tell me about </w:t>
      </w:r>
      <w:r>
        <w:t xml:space="preserve">how COVID-19 changed </w:t>
      </w:r>
      <w:r w:rsidR="00877BF9">
        <w:t xml:space="preserve">the support you were able to have at your birth? </w:t>
      </w:r>
      <w:r>
        <w:t xml:space="preserve"> </w:t>
      </w:r>
    </w:p>
    <w:p w14:paraId="048D9E67" w14:textId="4802903D" w:rsidR="00D42E2E" w:rsidRDefault="00D42E2E" w:rsidP="00E92980"/>
    <w:p w14:paraId="2A0F57EA" w14:textId="79B73E2B" w:rsidR="00D42E2E" w:rsidRDefault="00B9777C" w:rsidP="001C1769">
      <w:r>
        <w:t>Can you tell me about any mother and baby classes you attended?</w:t>
      </w:r>
    </w:p>
    <w:p w14:paraId="59DD6BE6" w14:textId="74687CB1" w:rsidR="00B9777C" w:rsidRDefault="00B9777C" w:rsidP="00B9777C">
      <w:pPr>
        <w:pStyle w:val="ListParagraph"/>
        <w:numPr>
          <w:ilvl w:val="0"/>
          <w:numId w:val="2"/>
        </w:numPr>
      </w:pPr>
      <w:r>
        <w:t xml:space="preserve">Do you think COVID-19 influenced your decision in attending the classes? </w:t>
      </w:r>
    </w:p>
    <w:p w14:paraId="678476DA" w14:textId="1C71D075" w:rsidR="00B9777C" w:rsidRDefault="00B9777C" w:rsidP="00B9777C">
      <w:pPr>
        <w:pStyle w:val="ListParagraph"/>
        <w:numPr>
          <w:ilvl w:val="0"/>
          <w:numId w:val="2"/>
        </w:numPr>
      </w:pPr>
      <w:r>
        <w:t xml:space="preserve">If you attended in person, </w:t>
      </w:r>
      <w:r w:rsidR="00877BF9">
        <w:t xml:space="preserve">how did you feel about that? </w:t>
      </w:r>
    </w:p>
    <w:p w14:paraId="1EA67273" w14:textId="77777777" w:rsidR="00DC47B3" w:rsidRPr="0016176F" w:rsidRDefault="00DC47B3" w:rsidP="00B9777C"/>
    <w:p w14:paraId="3E5F546A" w14:textId="15D16F45" w:rsidR="00B9777C" w:rsidRPr="0016176F" w:rsidRDefault="00B9777C" w:rsidP="00B9777C">
      <w:r w:rsidRPr="0016176F">
        <w:t xml:space="preserve">Can you explain what the support from your family </w:t>
      </w:r>
      <w:r w:rsidR="00877BF9" w:rsidRPr="0016176F">
        <w:t xml:space="preserve">and </w:t>
      </w:r>
      <w:r w:rsidRPr="0016176F">
        <w:t xml:space="preserve">friends been like since you gave birth? </w:t>
      </w:r>
    </w:p>
    <w:p w14:paraId="528255CF" w14:textId="755886F8" w:rsidR="001C1769" w:rsidRPr="0016176F" w:rsidRDefault="001C1769" w:rsidP="001C1769"/>
    <w:p w14:paraId="603ECC9B" w14:textId="6AABA407" w:rsidR="0016176F" w:rsidRPr="0016176F" w:rsidRDefault="0016176F" w:rsidP="001C1769">
      <w:r w:rsidRPr="0016176F">
        <w:t xml:space="preserve">Can you tell me about your breastfeeding experience? How do you think this is different because of covid? </w:t>
      </w:r>
    </w:p>
    <w:p w14:paraId="55C0859F" w14:textId="55D2FFE0" w:rsidR="0016176F" w:rsidRPr="0016176F" w:rsidRDefault="0016176F" w:rsidP="001C1769"/>
    <w:p w14:paraId="1AAF096C" w14:textId="536E5EFB" w:rsidR="0016176F" w:rsidRPr="0016176F" w:rsidRDefault="0016176F" w:rsidP="001C1769">
      <w:r w:rsidRPr="0016176F">
        <w:t xml:space="preserve">Can you tell me about your bonding with you baby? </w:t>
      </w:r>
    </w:p>
    <w:p w14:paraId="4C3E92D5" w14:textId="1793D271" w:rsidR="0016176F" w:rsidRPr="0016176F" w:rsidRDefault="0016176F" w:rsidP="001C1769"/>
    <w:p w14:paraId="1CFD0375" w14:textId="07AA5347" w:rsidR="0016176F" w:rsidRPr="0016176F" w:rsidRDefault="0016176F" w:rsidP="001C1769">
      <w:r w:rsidRPr="0016176F">
        <w:t xml:space="preserve">Can you tell me about your partners bonding with the baby? </w:t>
      </w:r>
    </w:p>
    <w:p w14:paraId="2C49919A" w14:textId="1D638D60" w:rsidR="0016176F" w:rsidRPr="0016176F" w:rsidRDefault="0016176F" w:rsidP="001C1769"/>
    <w:p w14:paraId="0F3359D8" w14:textId="1DCA1965" w:rsidR="0016176F" w:rsidRPr="0016176F" w:rsidRDefault="0016176F" w:rsidP="001C1769">
      <w:r w:rsidRPr="0016176F">
        <w:t xml:space="preserve">Can you tell me about your baby’s social development? How has this been different because of covid? </w:t>
      </w:r>
      <w:r>
        <w:t xml:space="preserve"> </w:t>
      </w:r>
    </w:p>
    <w:p w14:paraId="1E758709" w14:textId="77777777" w:rsidR="0016176F" w:rsidRPr="0017669E" w:rsidRDefault="0016176F" w:rsidP="001C1769">
      <w:pPr>
        <w:rPr>
          <w:u w:val="single"/>
        </w:rPr>
      </w:pPr>
    </w:p>
    <w:p w14:paraId="678A642F" w14:textId="6E1FEA50" w:rsidR="001C1769" w:rsidRPr="00472D6B" w:rsidRDefault="00B82F4F" w:rsidP="001C1769">
      <w:pPr>
        <w:rPr>
          <w:sz w:val="28"/>
          <w:szCs w:val="28"/>
          <w:u w:val="single"/>
        </w:rPr>
      </w:pPr>
      <w:r w:rsidRPr="00472D6B">
        <w:rPr>
          <w:sz w:val="28"/>
          <w:szCs w:val="28"/>
          <w:u w:val="single"/>
        </w:rPr>
        <w:t xml:space="preserve">Theme – Access to care </w:t>
      </w:r>
    </w:p>
    <w:p w14:paraId="596CDEBF" w14:textId="101A7F21" w:rsidR="004C44A6" w:rsidRDefault="004C44A6" w:rsidP="001C1769"/>
    <w:p w14:paraId="638BCCCF" w14:textId="7D5B27DC" w:rsidR="00B9777C" w:rsidRDefault="00B9777C" w:rsidP="001C1769">
      <w:r>
        <w:t xml:space="preserve">Can you tell me about your antenatal appointments and what your thoughts are about them? </w:t>
      </w:r>
    </w:p>
    <w:p w14:paraId="69F60581" w14:textId="77777777" w:rsidR="00DC47B3" w:rsidRDefault="00DC47B3" w:rsidP="001C1769"/>
    <w:p w14:paraId="62E4240C" w14:textId="72816B15" w:rsidR="00B9777C" w:rsidRDefault="00B9777C" w:rsidP="001C1769">
      <w:r>
        <w:t>Can you explain</w:t>
      </w:r>
      <w:r w:rsidR="00292F7E">
        <w:t xml:space="preserve"> what</w:t>
      </w:r>
      <w:r>
        <w:t xml:space="preserve"> </w:t>
      </w:r>
      <w:r w:rsidR="00292F7E">
        <w:t xml:space="preserve">your relationship with your midwife/obstetric team is like? </w:t>
      </w:r>
    </w:p>
    <w:p w14:paraId="6EA4F7E2" w14:textId="28E10166" w:rsidR="00292F7E" w:rsidRDefault="00292F7E" w:rsidP="00472D6B">
      <w:pPr>
        <w:pStyle w:val="ListParagraph"/>
        <w:numPr>
          <w:ilvl w:val="0"/>
          <w:numId w:val="8"/>
        </w:numPr>
      </w:pPr>
      <w:r>
        <w:t xml:space="preserve">How do you feel this has been affected by COVID-19? </w:t>
      </w:r>
    </w:p>
    <w:p w14:paraId="1A44F8DA" w14:textId="3ABBDBF4" w:rsidR="004C44A6" w:rsidRDefault="004C44A6" w:rsidP="001C1769"/>
    <w:p w14:paraId="53F1E88C" w14:textId="5F907E1C" w:rsidR="004C44A6" w:rsidRDefault="00173F39" w:rsidP="001C1769">
      <w:r>
        <w:t>Can you tell me about how you</w:t>
      </w:r>
      <w:r w:rsidR="004C44A6">
        <w:t xml:space="preserve"> f</w:t>
      </w:r>
      <w:r>
        <w:t>elt about</w:t>
      </w:r>
      <w:r w:rsidR="004C44A6">
        <w:t xml:space="preserve"> </w:t>
      </w:r>
      <w:r w:rsidR="00877BF9">
        <w:t xml:space="preserve">your </w:t>
      </w:r>
      <w:r>
        <w:t>access</w:t>
      </w:r>
      <w:r w:rsidR="004C44A6">
        <w:t xml:space="preserve"> to your midwife</w:t>
      </w:r>
      <w:r w:rsidR="00877BF9">
        <w:t xml:space="preserve"> and ho</w:t>
      </w:r>
      <w:r w:rsidR="004C44A6">
        <w:t xml:space="preserve">spital during your pregnancy? </w:t>
      </w:r>
    </w:p>
    <w:p w14:paraId="0F9E055D" w14:textId="3C406C78" w:rsidR="004C44A6" w:rsidRDefault="004C44A6" w:rsidP="001C1769"/>
    <w:p w14:paraId="33DF0429" w14:textId="78EBAF71" w:rsidR="00B9777C" w:rsidRDefault="00292F7E" w:rsidP="00B9777C">
      <w:r>
        <w:t>Can you explain how you</w:t>
      </w:r>
      <w:r w:rsidR="00B9777C">
        <w:t xml:space="preserve"> </w:t>
      </w:r>
      <w:r>
        <w:t xml:space="preserve">(did) </w:t>
      </w:r>
      <w:r w:rsidR="00B9777C">
        <w:t xml:space="preserve">feel about going into hospital? </w:t>
      </w:r>
    </w:p>
    <w:p w14:paraId="750C783C" w14:textId="19B7E505" w:rsidR="00D42E2E" w:rsidRDefault="00F874FF" w:rsidP="00B9777C">
      <w:pPr>
        <w:pStyle w:val="ListParagraph"/>
        <w:numPr>
          <w:ilvl w:val="0"/>
          <w:numId w:val="6"/>
        </w:numPr>
      </w:pPr>
      <w:r>
        <w:t>Can you describe your emotions about going into hospital?</w:t>
      </w:r>
    </w:p>
    <w:p w14:paraId="31D5280E" w14:textId="75D57BCF" w:rsidR="00292F7E" w:rsidRDefault="00292F7E" w:rsidP="00292F7E"/>
    <w:p w14:paraId="19FBA92A" w14:textId="7A36A6AA" w:rsidR="00292F7E" w:rsidRDefault="00292F7E" w:rsidP="00292F7E">
      <w:r>
        <w:t>Can you explain how COVID-19 affected your birthing options?</w:t>
      </w:r>
    </w:p>
    <w:p w14:paraId="1DA4C08B" w14:textId="547B66D7" w:rsidR="00292F7E" w:rsidRDefault="00292F7E" w:rsidP="00292F7E"/>
    <w:p w14:paraId="19DC3F01" w14:textId="77777777" w:rsidR="00292F7E" w:rsidRDefault="00292F7E" w:rsidP="00292F7E">
      <w:r>
        <w:t xml:space="preserve">How did these changes make you feel about your birth? </w:t>
      </w:r>
    </w:p>
    <w:p w14:paraId="1D2537D9" w14:textId="77777777" w:rsidR="00292F7E" w:rsidRDefault="00292F7E" w:rsidP="00292F7E"/>
    <w:p w14:paraId="3A47F19A" w14:textId="77777777" w:rsidR="00D42E2E" w:rsidRDefault="00D42E2E" w:rsidP="001C1769"/>
    <w:p w14:paraId="5D04A31E" w14:textId="5437FE61" w:rsidR="00D42E2E" w:rsidRPr="0017669E" w:rsidRDefault="00D42E2E" w:rsidP="001C1769">
      <w:pPr>
        <w:rPr>
          <w:b/>
          <w:bCs/>
        </w:rPr>
      </w:pPr>
      <w:r w:rsidRPr="0017669E">
        <w:rPr>
          <w:b/>
          <w:bCs/>
        </w:rPr>
        <w:t xml:space="preserve">Women who have given birth: </w:t>
      </w:r>
    </w:p>
    <w:p w14:paraId="17CE8A4D" w14:textId="77777777" w:rsidR="004C44A6" w:rsidRDefault="004C44A6" w:rsidP="004C44A6"/>
    <w:p w14:paraId="73050918" w14:textId="01DE200A" w:rsidR="00292F7E" w:rsidRDefault="00292F7E" w:rsidP="004C44A6">
      <w:r>
        <w:t xml:space="preserve">Can you tell me about your birth? </w:t>
      </w:r>
    </w:p>
    <w:p w14:paraId="22413100" w14:textId="15E527FB" w:rsidR="00292F7E" w:rsidRDefault="00292F7E" w:rsidP="004C44A6"/>
    <w:p w14:paraId="133B8687" w14:textId="67029265" w:rsidR="00292F7E" w:rsidRDefault="00292F7E" w:rsidP="004C44A6">
      <w:r>
        <w:t xml:space="preserve">Can you explain your opinion on the care you received during your birth? </w:t>
      </w:r>
    </w:p>
    <w:p w14:paraId="2D09079B" w14:textId="39AA0D73" w:rsidR="00292F7E" w:rsidRDefault="00292F7E" w:rsidP="004C44A6"/>
    <w:p w14:paraId="530AE546" w14:textId="535EA8FB" w:rsidR="00D42E2E" w:rsidRDefault="00C604AB" w:rsidP="004C44A6">
      <w:r>
        <w:lastRenderedPageBreak/>
        <w:t>What was your experience</w:t>
      </w:r>
      <w:r w:rsidR="00D42E2E">
        <w:t xml:space="preserve"> </w:t>
      </w:r>
      <w:r w:rsidR="0017669E">
        <w:t xml:space="preserve">of the </w:t>
      </w:r>
      <w:r w:rsidR="00D42E2E">
        <w:t xml:space="preserve">health visitor and midwife appointments? </w:t>
      </w:r>
    </w:p>
    <w:p w14:paraId="01FDFD8C" w14:textId="77777777" w:rsidR="00D42E2E" w:rsidRDefault="00D42E2E" w:rsidP="004C44A6"/>
    <w:p w14:paraId="34736DF3" w14:textId="3EF39FFE" w:rsidR="00C96B8D" w:rsidRDefault="00C604AB" w:rsidP="00C96B8D">
      <w:pPr>
        <w:pStyle w:val="ListParagraph"/>
        <w:numPr>
          <w:ilvl w:val="0"/>
          <w:numId w:val="6"/>
        </w:numPr>
      </w:pPr>
      <w:r>
        <w:t xml:space="preserve">Were these </w:t>
      </w:r>
      <w:r w:rsidR="00F874FF">
        <w:t xml:space="preserve">appointments </w:t>
      </w:r>
      <w:r>
        <w:t>online / telephone ca</w:t>
      </w:r>
      <w:r w:rsidR="00D42E2E">
        <w:t xml:space="preserve">ll? </w:t>
      </w:r>
    </w:p>
    <w:p w14:paraId="1E44146D" w14:textId="40109265" w:rsidR="00C96B8D" w:rsidRDefault="00C96B8D" w:rsidP="00C96B8D"/>
    <w:p w14:paraId="56CD0016" w14:textId="6E0592C3" w:rsidR="00C96B8D" w:rsidRDefault="00C96B8D" w:rsidP="00C96B8D">
      <w:r>
        <w:t xml:space="preserve">How did these appointments make you feel? </w:t>
      </w:r>
    </w:p>
    <w:p w14:paraId="66DC3002" w14:textId="282AAF98" w:rsidR="0016176F" w:rsidRDefault="0016176F" w:rsidP="00C96B8D"/>
    <w:p w14:paraId="089F1F28" w14:textId="1797EBA8" w:rsidR="0016176F" w:rsidRDefault="0016176F" w:rsidP="00C96B8D">
      <w:r>
        <w:t xml:space="preserve">Have you had your vaccine?  - was this easy to access? </w:t>
      </w:r>
    </w:p>
    <w:p w14:paraId="768E05F5" w14:textId="77777777" w:rsidR="0016176F" w:rsidRDefault="0016176F" w:rsidP="00C96B8D"/>
    <w:p w14:paraId="35BE2A8D" w14:textId="77777777" w:rsidR="004C44A6" w:rsidRDefault="004C44A6" w:rsidP="004C44A6"/>
    <w:p w14:paraId="7C903D2D" w14:textId="4487E7B4" w:rsidR="00D42E2E" w:rsidRDefault="00D42E2E" w:rsidP="004C44A6"/>
    <w:p w14:paraId="3C1BD7A6" w14:textId="7387CD0D" w:rsidR="00B82F4F" w:rsidRPr="00472D6B" w:rsidRDefault="00B82F4F" w:rsidP="001C1769">
      <w:pPr>
        <w:rPr>
          <w:sz w:val="28"/>
          <w:szCs w:val="28"/>
          <w:u w:val="single"/>
        </w:rPr>
      </w:pPr>
      <w:r w:rsidRPr="00472D6B">
        <w:rPr>
          <w:sz w:val="28"/>
          <w:szCs w:val="28"/>
          <w:u w:val="single"/>
        </w:rPr>
        <w:t xml:space="preserve">Theme – Communication </w:t>
      </w:r>
      <w:r w:rsidR="0017669E" w:rsidRPr="00472D6B">
        <w:rPr>
          <w:sz w:val="28"/>
          <w:szCs w:val="28"/>
          <w:u w:val="single"/>
        </w:rPr>
        <w:t xml:space="preserve">regarding </w:t>
      </w:r>
      <w:r w:rsidR="00173F39">
        <w:rPr>
          <w:sz w:val="28"/>
          <w:szCs w:val="28"/>
          <w:u w:val="single"/>
        </w:rPr>
        <w:t xml:space="preserve">changes to </w:t>
      </w:r>
      <w:r w:rsidR="0017669E" w:rsidRPr="00472D6B">
        <w:rPr>
          <w:sz w:val="28"/>
          <w:szCs w:val="28"/>
          <w:u w:val="single"/>
        </w:rPr>
        <w:t xml:space="preserve">care </w:t>
      </w:r>
    </w:p>
    <w:p w14:paraId="16936BC0" w14:textId="30996830" w:rsidR="00D42E2E" w:rsidRDefault="00D42E2E" w:rsidP="001C1769"/>
    <w:p w14:paraId="08C9D135" w14:textId="0A67E6BC" w:rsidR="0017669E" w:rsidRDefault="0017669E" w:rsidP="00CE0CCC">
      <w:r>
        <w:t>How were</w:t>
      </w:r>
      <w:r w:rsidR="00173F39">
        <w:t xml:space="preserve"> changes to your </w:t>
      </w:r>
      <w:r w:rsidR="00CE0CCC">
        <w:t xml:space="preserve">antenatal </w:t>
      </w:r>
      <w:r w:rsidR="00173F39">
        <w:t xml:space="preserve">care communicated to you? </w:t>
      </w:r>
    </w:p>
    <w:p w14:paraId="5A2A4FB9" w14:textId="77777777" w:rsidR="00CE0CCC" w:rsidRDefault="00CE0CCC" w:rsidP="00CE0CCC"/>
    <w:p w14:paraId="7A414B68" w14:textId="5712FA52" w:rsidR="00CE0CCC" w:rsidRDefault="00CE0CCC" w:rsidP="00CE0CCC">
      <w:r>
        <w:t xml:space="preserve">What is your opinion of how these changes to your care were communicated to you? </w:t>
      </w:r>
    </w:p>
    <w:p w14:paraId="2D88F58F" w14:textId="77777777" w:rsidR="00CE0CCC" w:rsidRDefault="00CE0CCC" w:rsidP="00CE0CCC"/>
    <w:p w14:paraId="11ECCECF" w14:textId="4F0B80CE" w:rsidR="0017669E" w:rsidRDefault="00173F39" w:rsidP="001C1769">
      <w:r>
        <w:t xml:space="preserve">Could you explain how this could have been improved? </w:t>
      </w:r>
    </w:p>
    <w:p w14:paraId="186B7093" w14:textId="6CCA7451" w:rsidR="0017669E" w:rsidRDefault="0017669E" w:rsidP="001C1769"/>
    <w:p w14:paraId="746D45D6" w14:textId="075935C2" w:rsidR="00173F39" w:rsidRDefault="00173F39" w:rsidP="00173F39">
      <w:r>
        <w:t xml:space="preserve">Can you describe what your communication with your midwife was like? </w:t>
      </w:r>
    </w:p>
    <w:p w14:paraId="61B4D17E" w14:textId="77777777" w:rsidR="00877BF9" w:rsidRDefault="00877BF9" w:rsidP="00173F39"/>
    <w:p w14:paraId="197A6074" w14:textId="4AD7DA79" w:rsidR="00173F39" w:rsidRDefault="00F60F78" w:rsidP="00173F39">
      <w:r>
        <w:t xml:space="preserve">How did you feel about the communication with the NHS </w:t>
      </w:r>
      <w:r w:rsidR="00F874FF">
        <w:t xml:space="preserve">staff </w:t>
      </w:r>
      <w:r>
        <w:t xml:space="preserve">during your </w:t>
      </w:r>
      <w:r w:rsidR="00472D6B">
        <w:t>pregnancy</w:t>
      </w:r>
      <w:r>
        <w:t xml:space="preserve">? </w:t>
      </w:r>
    </w:p>
    <w:p w14:paraId="462A55C5" w14:textId="102A2CC8" w:rsidR="0017669E" w:rsidRDefault="0017669E" w:rsidP="001C1769"/>
    <w:p w14:paraId="78BE1A7C" w14:textId="77777777" w:rsidR="0017669E" w:rsidRDefault="0017669E" w:rsidP="0017669E"/>
    <w:p w14:paraId="300AF1AC" w14:textId="2EE6193E" w:rsidR="0017669E" w:rsidRDefault="0017669E" w:rsidP="0017669E">
      <w:pPr>
        <w:rPr>
          <w:b/>
          <w:bCs/>
        </w:rPr>
      </w:pPr>
      <w:r w:rsidRPr="0017669E">
        <w:rPr>
          <w:b/>
          <w:bCs/>
        </w:rPr>
        <w:t xml:space="preserve">Women who have given birth: </w:t>
      </w:r>
    </w:p>
    <w:p w14:paraId="4C633D7C" w14:textId="0EBFA10C" w:rsidR="0017669E" w:rsidRDefault="0017669E" w:rsidP="0017669E">
      <w:pPr>
        <w:rPr>
          <w:b/>
          <w:bCs/>
        </w:rPr>
      </w:pPr>
    </w:p>
    <w:p w14:paraId="085F01B6" w14:textId="01294713" w:rsidR="00173F39" w:rsidRDefault="00173F39" w:rsidP="00173F39">
      <w:r>
        <w:t>Can you explain how you were told about the COVID-19 safety measures that would be in place for your birth?</w:t>
      </w:r>
    </w:p>
    <w:p w14:paraId="5AA69167" w14:textId="7536126C" w:rsidR="00173F39" w:rsidRDefault="00173F39" w:rsidP="00472D6B">
      <w:pPr>
        <w:pStyle w:val="ListParagraph"/>
        <w:numPr>
          <w:ilvl w:val="0"/>
          <w:numId w:val="6"/>
        </w:numPr>
      </w:pPr>
      <w:r>
        <w:t xml:space="preserve">Including the use of personal protective equipment by staff </w:t>
      </w:r>
      <w:r w:rsidR="00CE0CCC">
        <w:t>and checks you would be subjected to</w:t>
      </w:r>
    </w:p>
    <w:p w14:paraId="1529F217" w14:textId="77777777" w:rsidR="00173F39" w:rsidRDefault="00173F39" w:rsidP="00173F39"/>
    <w:p w14:paraId="759FB8F8" w14:textId="0673D12F" w:rsidR="002257E3" w:rsidRDefault="00CE0CCC" w:rsidP="001C1769">
      <w:r>
        <w:t xml:space="preserve">Can you tell me about what you thought of the COVID-19 safety measures? </w:t>
      </w:r>
    </w:p>
    <w:p w14:paraId="60B7DA77" w14:textId="4246444F" w:rsidR="00CE0CCC" w:rsidRDefault="00CE0CCC" w:rsidP="00472D6B">
      <w:pPr>
        <w:pStyle w:val="ListParagraph"/>
        <w:numPr>
          <w:ilvl w:val="0"/>
          <w:numId w:val="6"/>
        </w:numPr>
      </w:pPr>
      <w:r>
        <w:t xml:space="preserve">How did these make you feel? </w:t>
      </w:r>
    </w:p>
    <w:p w14:paraId="26C70AE1" w14:textId="366DB850" w:rsidR="002257E3" w:rsidRDefault="002257E3" w:rsidP="001C1769"/>
    <w:p w14:paraId="1C409BF3" w14:textId="242CAE40" w:rsidR="00CE0CCC" w:rsidRDefault="00CE0CCC" w:rsidP="001C1769">
      <w:r>
        <w:t xml:space="preserve">Can you explain how the midwife and health visitor appointments were communicated to you? </w:t>
      </w:r>
    </w:p>
    <w:p w14:paraId="507D0B7C" w14:textId="682E8244" w:rsidR="00CE0CCC" w:rsidRDefault="00CE0CCC" w:rsidP="001C1769"/>
    <w:p w14:paraId="5B484BF5" w14:textId="197AEC88" w:rsidR="00CE0CCC" w:rsidRDefault="00CE0CCC" w:rsidP="001C1769">
      <w:r>
        <w:t>Tell me about your o</w:t>
      </w:r>
      <w:r w:rsidR="00877BF9">
        <w:t xml:space="preserve">pinion </w:t>
      </w:r>
      <w:r>
        <w:t xml:space="preserve">of how these were communicated to you? </w:t>
      </w:r>
    </w:p>
    <w:p w14:paraId="73A4716B" w14:textId="06A005D1" w:rsidR="00CE0CCC" w:rsidRDefault="00CE0CCC" w:rsidP="001C1769"/>
    <w:p w14:paraId="440BE4CA" w14:textId="5035CE2D" w:rsidR="00CE0CCC" w:rsidRDefault="00CE0CCC" w:rsidP="001C1769">
      <w:r>
        <w:t xml:space="preserve">Can you explain whether the appointment format </w:t>
      </w:r>
      <w:r w:rsidR="00F874FF">
        <w:t xml:space="preserve">was the same as </w:t>
      </w:r>
      <w:r>
        <w:t xml:space="preserve">how it was explained to you? </w:t>
      </w:r>
    </w:p>
    <w:p w14:paraId="646EF65F" w14:textId="370E40A4" w:rsidR="00CE0CCC" w:rsidRDefault="00CE0CCC" w:rsidP="001C1769"/>
    <w:p w14:paraId="04B2BACA" w14:textId="77777777" w:rsidR="00D8503E" w:rsidRDefault="00D8503E" w:rsidP="00D8503E"/>
    <w:p w14:paraId="57B48B02" w14:textId="77777777" w:rsidR="00D8503E" w:rsidRDefault="00D8503E" w:rsidP="00D8503E">
      <w:r w:rsidRPr="00472D6B">
        <w:rPr>
          <w:u w:val="single"/>
        </w:rPr>
        <w:t xml:space="preserve">Demographic Information: </w:t>
      </w:r>
    </w:p>
    <w:p w14:paraId="4445AB56" w14:textId="77777777" w:rsidR="00D8503E" w:rsidRDefault="00D8503E" w:rsidP="00D8503E"/>
    <w:p w14:paraId="3FCAD364" w14:textId="77777777" w:rsidR="00D8503E" w:rsidRDefault="00D8503E" w:rsidP="0016176F">
      <w:pPr>
        <w:pStyle w:val="ListParagraph"/>
        <w:numPr>
          <w:ilvl w:val="0"/>
          <w:numId w:val="6"/>
        </w:numPr>
      </w:pPr>
      <w:r>
        <w:t xml:space="preserve">Age: </w:t>
      </w:r>
    </w:p>
    <w:p w14:paraId="631C724D" w14:textId="77777777" w:rsidR="00D8503E" w:rsidRDefault="00D8503E" w:rsidP="0016176F">
      <w:pPr>
        <w:pStyle w:val="ListParagraph"/>
        <w:numPr>
          <w:ilvl w:val="0"/>
          <w:numId w:val="6"/>
        </w:numPr>
      </w:pPr>
      <w:r>
        <w:t xml:space="preserve">Where they live (County, city/town/village): </w:t>
      </w:r>
    </w:p>
    <w:p w14:paraId="5559DF0B" w14:textId="77777777" w:rsidR="00D8503E" w:rsidRDefault="00D8503E" w:rsidP="0016176F">
      <w:pPr>
        <w:pStyle w:val="ListParagraph"/>
        <w:numPr>
          <w:ilvl w:val="0"/>
          <w:numId w:val="6"/>
        </w:numPr>
      </w:pPr>
      <w:r>
        <w:lastRenderedPageBreak/>
        <w:t xml:space="preserve">Location of birth: </w:t>
      </w:r>
    </w:p>
    <w:p w14:paraId="73CE987D" w14:textId="77777777" w:rsidR="00D8503E" w:rsidRDefault="00D8503E" w:rsidP="0016176F">
      <w:pPr>
        <w:pStyle w:val="ListParagraph"/>
        <w:numPr>
          <w:ilvl w:val="0"/>
          <w:numId w:val="6"/>
        </w:numPr>
      </w:pPr>
      <w:r>
        <w:t xml:space="preserve">Pregnant or delivered: </w:t>
      </w:r>
    </w:p>
    <w:p w14:paraId="32DD6BCE" w14:textId="77777777" w:rsidR="00D8503E" w:rsidRPr="00053D64" w:rsidRDefault="00D8503E" w:rsidP="00D850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Date of delivery: </w:t>
      </w:r>
    </w:p>
    <w:p w14:paraId="737D8730" w14:textId="77777777" w:rsidR="00D8503E" w:rsidRPr="00053D64" w:rsidRDefault="00D8503E" w:rsidP="00D8503E">
      <w:pPr>
        <w:pStyle w:val="ListParagraph"/>
        <w:numPr>
          <w:ilvl w:val="0"/>
          <w:numId w:val="6"/>
        </w:numPr>
        <w:rPr>
          <w:rFonts w:cstheme="minorHAnsi"/>
        </w:rPr>
      </w:pPr>
      <w:r w:rsidRPr="00053D64">
        <w:rPr>
          <w:rFonts w:cstheme="minorHAnsi"/>
        </w:rPr>
        <w:t xml:space="preserve">Number of pregnancies: </w:t>
      </w:r>
    </w:p>
    <w:p w14:paraId="31B835F9" w14:textId="402E1F77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  <w:lang w:eastAsia="en-GB"/>
        </w:rPr>
      </w:pPr>
      <w:r w:rsidRPr="00053D64">
        <w:rPr>
          <w:rFonts w:cstheme="minorHAnsi"/>
          <w:color w:val="000000"/>
        </w:rPr>
        <w:t>Ethnicity</w:t>
      </w:r>
      <w:r>
        <w:rPr>
          <w:rFonts w:cstheme="minorHAnsi"/>
          <w:color w:val="000000"/>
        </w:rPr>
        <w:t>:</w:t>
      </w:r>
      <w:r w:rsidRPr="00053D64">
        <w:rPr>
          <w:rFonts w:cstheme="minorHAnsi"/>
          <w:color w:val="000000"/>
        </w:rPr>
        <w:t> </w:t>
      </w:r>
    </w:p>
    <w:p w14:paraId="02FB5CEA" w14:textId="4479F405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  <w:lang w:eastAsia="en-GB"/>
        </w:rPr>
      </w:pPr>
      <w:r w:rsidRPr="00053D64">
        <w:rPr>
          <w:rFonts w:cstheme="minorHAnsi"/>
          <w:color w:val="000000"/>
        </w:rPr>
        <w:t>Religion</w:t>
      </w:r>
      <w:r>
        <w:rPr>
          <w:rFonts w:cstheme="minorHAnsi"/>
          <w:color w:val="000000"/>
        </w:rPr>
        <w:t>:</w:t>
      </w:r>
    </w:p>
    <w:p w14:paraId="00282D1E" w14:textId="49DFA82A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Relationship status</w:t>
      </w:r>
      <w:r>
        <w:rPr>
          <w:rFonts w:cstheme="minorHAnsi"/>
          <w:color w:val="000000"/>
        </w:rPr>
        <w:t>:</w:t>
      </w:r>
    </w:p>
    <w:p w14:paraId="20577C8B" w14:textId="3FDE0CFD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Gender</w:t>
      </w:r>
      <w:r>
        <w:rPr>
          <w:rFonts w:cstheme="minorHAnsi"/>
          <w:color w:val="000000"/>
        </w:rPr>
        <w:t>:</w:t>
      </w:r>
    </w:p>
    <w:p w14:paraId="5751A426" w14:textId="44A5133C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Sexuality</w:t>
      </w:r>
      <w:r>
        <w:rPr>
          <w:rFonts w:cstheme="minorHAnsi"/>
          <w:color w:val="000000"/>
        </w:rPr>
        <w:t>:</w:t>
      </w:r>
    </w:p>
    <w:p w14:paraId="72133692" w14:textId="243C26E3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Profession (occupational status)</w:t>
      </w:r>
      <w:r>
        <w:rPr>
          <w:rFonts w:cstheme="minorHAnsi"/>
          <w:color w:val="000000"/>
        </w:rPr>
        <w:t>:</w:t>
      </w:r>
    </w:p>
    <w:p w14:paraId="6621670A" w14:textId="5AA2BC9B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Highest Educational attainment</w:t>
      </w:r>
      <w:r>
        <w:rPr>
          <w:rFonts w:cstheme="minorHAnsi"/>
          <w:color w:val="000000"/>
        </w:rPr>
        <w:t>:</w:t>
      </w:r>
    </w:p>
    <w:p w14:paraId="2A7AC8F8" w14:textId="4755B461" w:rsidR="00D8503E" w:rsidRPr="00053D64" w:rsidRDefault="00D8503E" w:rsidP="00D8503E">
      <w:pPr>
        <w:numPr>
          <w:ilvl w:val="0"/>
          <w:numId w:val="6"/>
        </w:numPr>
        <w:spacing w:before="100" w:beforeAutospacing="1" w:after="100" w:afterAutospacing="1"/>
        <w:rPr>
          <w:rFonts w:cstheme="minorHAnsi"/>
          <w:color w:val="000000"/>
        </w:rPr>
      </w:pPr>
      <w:r w:rsidRPr="00053D64">
        <w:rPr>
          <w:rFonts w:cstheme="minorHAnsi"/>
          <w:color w:val="000000"/>
        </w:rPr>
        <w:t>Method of conception (spontaneous vs artificial methods)</w:t>
      </w:r>
      <w:r>
        <w:rPr>
          <w:rFonts w:cstheme="minorHAnsi"/>
          <w:color w:val="000000"/>
        </w:rPr>
        <w:t>:</w:t>
      </w:r>
    </w:p>
    <w:p w14:paraId="38D2A939" w14:textId="77777777" w:rsidR="00D8503E" w:rsidRDefault="00D8503E" w:rsidP="001C1769"/>
    <w:p w14:paraId="4CF7AF94" w14:textId="77777777" w:rsidR="00CE0CCC" w:rsidRDefault="00CE0CCC" w:rsidP="001C1769"/>
    <w:p w14:paraId="240A2DC3" w14:textId="4556AAFA" w:rsidR="002257E3" w:rsidRDefault="002257E3" w:rsidP="001C1769">
      <w:r>
        <w:t xml:space="preserve">End of Questions </w:t>
      </w:r>
    </w:p>
    <w:p w14:paraId="28EA1D3A" w14:textId="386FFCD5" w:rsidR="002257E3" w:rsidRDefault="002257E3" w:rsidP="001C1769"/>
    <w:p w14:paraId="3B434B26" w14:textId="616BA5CD" w:rsidR="002257E3" w:rsidRDefault="002257E3" w:rsidP="001C1769">
      <w:r>
        <w:t xml:space="preserve">Have you got anything else you would like to add? </w:t>
      </w:r>
    </w:p>
    <w:p w14:paraId="22129EA0" w14:textId="3F5C29DB" w:rsidR="002257E3" w:rsidRDefault="002257E3" w:rsidP="001C1769"/>
    <w:p w14:paraId="4DBE8635" w14:textId="7F5D17DF" w:rsidR="002257E3" w:rsidRDefault="002257E3" w:rsidP="001C1769">
      <w:r>
        <w:t xml:space="preserve">Have you got any questions? </w:t>
      </w:r>
    </w:p>
    <w:p w14:paraId="3169C744" w14:textId="420E3BEB" w:rsidR="002257E3" w:rsidRDefault="002257E3" w:rsidP="001C1769"/>
    <w:p w14:paraId="371D7366" w14:textId="67AC0472" w:rsidR="002257E3" w:rsidRPr="001C1769" w:rsidRDefault="002257E3" w:rsidP="001C1769">
      <w:r>
        <w:t xml:space="preserve">Thank you. </w:t>
      </w:r>
    </w:p>
    <w:sectPr w:rsidR="002257E3" w:rsidRPr="001C176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20B04" w14:textId="77777777" w:rsidR="00CA23B1" w:rsidRDefault="00CA23B1" w:rsidP="0017669E">
      <w:r>
        <w:separator/>
      </w:r>
    </w:p>
  </w:endnote>
  <w:endnote w:type="continuationSeparator" w:id="0">
    <w:p w14:paraId="02E756B9" w14:textId="77777777" w:rsidR="00CA23B1" w:rsidRDefault="00CA23B1" w:rsidP="00176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0EEBE" w14:textId="0081F2B4" w:rsidR="0017669E" w:rsidRDefault="0017669E">
    <w:pPr>
      <w:pStyle w:val="Footer"/>
    </w:pPr>
    <w:r>
      <w:t xml:space="preserve">Version </w:t>
    </w:r>
    <w:r w:rsidR="0016176F">
      <w:t>3</w:t>
    </w:r>
    <w:r>
      <w:t>:</w:t>
    </w:r>
    <w:r w:rsidR="00C80937">
      <w:t xml:space="preserve"> </w:t>
    </w:r>
    <w:r w:rsidR="0016176F">
      <w:t>22</w:t>
    </w:r>
    <w:r w:rsidR="00C80937">
      <w:t>/0</w:t>
    </w:r>
    <w:r w:rsidR="0016176F">
      <w:t>6</w:t>
    </w:r>
    <w:r w:rsidR="00C80937">
      <w:t xml:space="preserve">/21 </w:t>
    </w:r>
  </w:p>
  <w:p w14:paraId="1BE83852" w14:textId="0B284DFB" w:rsidR="0017669E" w:rsidRDefault="0017669E">
    <w:pPr>
      <w:pStyle w:val="Footer"/>
    </w:pPr>
    <w:r>
      <w:t>Women’s experiences of pregnancy, birth and the postnatal period during the COVID-19 pandemic</w:t>
    </w:r>
    <w:r w:rsidR="00C80937">
      <w:t xml:space="preserve"> in the UK – A qualitative stud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1DAA6" w14:textId="77777777" w:rsidR="00CA23B1" w:rsidRDefault="00CA23B1" w:rsidP="0017669E">
      <w:r>
        <w:separator/>
      </w:r>
    </w:p>
  </w:footnote>
  <w:footnote w:type="continuationSeparator" w:id="0">
    <w:p w14:paraId="741AE985" w14:textId="77777777" w:rsidR="00CA23B1" w:rsidRDefault="00CA23B1" w:rsidP="00176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F503F"/>
    <w:multiLevelType w:val="hybridMultilevel"/>
    <w:tmpl w:val="E1844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C3E4F"/>
    <w:multiLevelType w:val="hybridMultilevel"/>
    <w:tmpl w:val="1DEC5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96E4A"/>
    <w:multiLevelType w:val="hybridMultilevel"/>
    <w:tmpl w:val="CAF47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55EFF"/>
    <w:multiLevelType w:val="hybridMultilevel"/>
    <w:tmpl w:val="50A8A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F3D5D"/>
    <w:multiLevelType w:val="hybridMultilevel"/>
    <w:tmpl w:val="C3C87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F02A6A"/>
    <w:multiLevelType w:val="hybridMultilevel"/>
    <w:tmpl w:val="D8FA7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91161A"/>
    <w:multiLevelType w:val="hybridMultilevel"/>
    <w:tmpl w:val="1B1EA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7111BD"/>
    <w:multiLevelType w:val="hybridMultilevel"/>
    <w:tmpl w:val="99A25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8856565">
    <w:abstractNumId w:val="2"/>
  </w:num>
  <w:num w:numId="2" w16cid:durableId="1808206588">
    <w:abstractNumId w:val="7"/>
  </w:num>
  <w:num w:numId="3" w16cid:durableId="60560828">
    <w:abstractNumId w:val="1"/>
  </w:num>
  <w:num w:numId="4" w16cid:durableId="152184055">
    <w:abstractNumId w:val="6"/>
  </w:num>
  <w:num w:numId="5" w16cid:durableId="1150092580">
    <w:abstractNumId w:val="5"/>
  </w:num>
  <w:num w:numId="6" w16cid:durableId="18170799">
    <w:abstractNumId w:val="0"/>
  </w:num>
  <w:num w:numId="7" w16cid:durableId="1856845320">
    <w:abstractNumId w:val="3"/>
  </w:num>
  <w:num w:numId="8" w16cid:durableId="11642731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bI0MzU2MLWwMDBR0lEKTi0uzszPAykwqgUAqv3d/ywAAAA="/>
  </w:docVars>
  <w:rsids>
    <w:rsidRoot w:val="001C1769"/>
    <w:rsid w:val="00004AA6"/>
    <w:rsid w:val="0016176F"/>
    <w:rsid w:val="00173F39"/>
    <w:rsid w:val="0017669E"/>
    <w:rsid w:val="0019679F"/>
    <w:rsid w:val="001C1769"/>
    <w:rsid w:val="00210DC6"/>
    <w:rsid w:val="002257E3"/>
    <w:rsid w:val="00231DDA"/>
    <w:rsid w:val="00274EDF"/>
    <w:rsid w:val="00291B18"/>
    <w:rsid w:val="002921A9"/>
    <w:rsid w:val="00292F7E"/>
    <w:rsid w:val="002D58D7"/>
    <w:rsid w:val="002E7DAB"/>
    <w:rsid w:val="003A4FA2"/>
    <w:rsid w:val="003B1152"/>
    <w:rsid w:val="00472D6B"/>
    <w:rsid w:val="004C44A6"/>
    <w:rsid w:val="004D03CE"/>
    <w:rsid w:val="004F6C65"/>
    <w:rsid w:val="00544FD4"/>
    <w:rsid w:val="005B4B23"/>
    <w:rsid w:val="00683C89"/>
    <w:rsid w:val="00702BD3"/>
    <w:rsid w:val="00797003"/>
    <w:rsid w:val="007B0B42"/>
    <w:rsid w:val="007B137D"/>
    <w:rsid w:val="007C74F2"/>
    <w:rsid w:val="00811EEC"/>
    <w:rsid w:val="00826D85"/>
    <w:rsid w:val="00877BF9"/>
    <w:rsid w:val="009A4D0D"/>
    <w:rsid w:val="00A121AB"/>
    <w:rsid w:val="00A85B04"/>
    <w:rsid w:val="00AC09C2"/>
    <w:rsid w:val="00AD2393"/>
    <w:rsid w:val="00AE1D5B"/>
    <w:rsid w:val="00B544F7"/>
    <w:rsid w:val="00B65384"/>
    <w:rsid w:val="00B82F4F"/>
    <w:rsid w:val="00B91BEB"/>
    <w:rsid w:val="00B934D6"/>
    <w:rsid w:val="00B9777C"/>
    <w:rsid w:val="00C604AB"/>
    <w:rsid w:val="00C80937"/>
    <w:rsid w:val="00C96B8D"/>
    <w:rsid w:val="00CA23B1"/>
    <w:rsid w:val="00CE0CCC"/>
    <w:rsid w:val="00D416A2"/>
    <w:rsid w:val="00D42E2E"/>
    <w:rsid w:val="00D76AA9"/>
    <w:rsid w:val="00D8503E"/>
    <w:rsid w:val="00DA2BDB"/>
    <w:rsid w:val="00DC2FE3"/>
    <w:rsid w:val="00DC47B3"/>
    <w:rsid w:val="00DE3449"/>
    <w:rsid w:val="00E910B4"/>
    <w:rsid w:val="00E92980"/>
    <w:rsid w:val="00F0328C"/>
    <w:rsid w:val="00F141E1"/>
    <w:rsid w:val="00F23FEB"/>
    <w:rsid w:val="00F33173"/>
    <w:rsid w:val="00F60F78"/>
    <w:rsid w:val="00F86BAF"/>
    <w:rsid w:val="00F874FF"/>
    <w:rsid w:val="00FA13A6"/>
    <w:rsid w:val="00FD5E28"/>
    <w:rsid w:val="00FE3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9CB6D"/>
  <w15:chartTrackingRefBased/>
  <w15:docId w15:val="{64E2A9CC-9E54-D24B-9D89-FA50B483B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C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0C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C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66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69E"/>
  </w:style>
  <w:style w:type="paragraph" w:styleId="Footer">
    <w:name w:val="footer"/>
    <w:basedOn w:val="Normal"/>
    <w:link w:val="FooterChar"/>
    <w:uiPriority w:val="99"/>
    <w:unhideWhenUsed/>
    <w:rsid w:val="001766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69E"/>
  </w:style>
  <w:style w:type="character" w:styleId="CommentReference">
    <w:name w:val="annotation reference"/>
    <w:basedOn w:val="DefaultParagraphFont"/>
    <w:uiPriority w:val="99"/>
    <w:semiHidden/>
    <w:unhideWhenUsed/>
    <w:rsid w:val="00DA2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2B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2B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B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B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B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BD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9298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E0C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0C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0CCC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IntenseEmphasis">
    <w:name w:val="Intense Emphasis"/>
    <w:basedOn w:val="DefaultParagraphFont"/>
    <w:uiPriority w:val="21"/>
    <w:qFormat/>
    <w:rsid w:val="00CE0CCC"/>
    <w:rPr>
      <w:i/>
      <w:iCs/>
      <w:color w:val="4472C4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CE0CC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0C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47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D8947F-8BC8-4DFC-B5E7-48747AED2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ya Harding (student)</dc:creator>
  <cp:keywords/>
  <dc:description/>
  <cp:lastModifiedBy>Freya Harding</cp:lastModifiedBy>
  <cp:revision>2</cp:revision>
  <cp:lastPrinted>2021-07-07T11:34:00Z</cp:lastPrinted>
  <dcterms:created xsi:type="dcterms:W3CDTF">2025-12-11T14:13:00Z</dcterms:created>
  <dcterms:modified xsi:type="dcterms:W3CDTF">2025-12-11T14:13:00Z</dcterms:modified>
</cp:coreProperties>
</file>